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 xml:space="preserve">Matthew </w:t>
      </w:r>
      <w:r w:rsidRPr="008D038F">
        <w:rPr>
          <w:rFonts w:ascii="Times" w:hAnsi="Times"/>
          <w:color w:val="000000" w:themeColor="text1"/>
          <w:sz w:val="44"/>
          <w:szCs w:val="15"/>
        </w:rPr>
        <w:t>Peizhi YaN</w:t>
      </w:r>
    </w:p>
    <w:p w14:paraId="1E1AEB54" w14:textId="4F6FC0E1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6D7401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 xml:space="preserve">The </w:t>
      </w:r>
      <w:r w:rsidR="00C458D4"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17316131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>Ph.D. Student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0223903E" w14:textId="716B6650" w:rsidR="0014453C" w:rsidRPr="00915361" w:rsidRDefault="0014453C" w:rsidP="0014453C">
      <w:pPr>
        <w:pStyle w:val="p1"/>
        <w:spacing w:line="276" w:lineRule="auto"/>
        <w:ind w:left="142"/>
        <w:rPr>
          <w:sz w:val="22"/>
          <w:szCs w:val="22"/>
          <w:u w:val="single"/>
        </w:rPr>
      </w:pPr>
      <w:r w:rsidRPr="00915361">
        <w:rPr>
          <w:sz w:val="22"/>
          <w:szCs w:val="22"/>
          <w:u w:val="single"/>
        </w:rPr>
        <w:t>GPA: 4.0 / 4.0 (Average Grade: 95%</w:t>
      </w:r>
      <w:r w:rsidR="009A77EF" w:rsidRPr="00915361">
        <w:rPr>
          <w:sz w:val="22"/>
          <w:szCs w:val="22"/>
          <w:u w:val="single"/>
        </w:rPr>
        <w:t>, Letter: A+</w:t>
      </w:r>
      <w:r w:rsidRPr="00915361">
        <w:rPr>
          <w:sz w:val="22"/>
          <w:szCs w:val="22"/>
          <w:u w:val="single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>Lakehead University</w:t>
      </w:r>
      <w:r w:rsidRPr="00915361">
        <w:rPr>
          <w:b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6CD70F13" w14:textId="1DEBCA02" w:rsidR="0014453C" w:rsidRPr="00915361" w:rsidRDefault="00DA2116" w:rsidP="0014453C">
      <w:pPr>
        <w:pStyle w:val="p1"/>
        <w:spacing w:line="276" w:lineRule="auto"/>
        <w:ind w:left="142"/>
        <w:rPr>
          <w:sz w:val="22"/>
          <w:szCs w:val="22"/>
          <w:u w:val="single"/>
        </w:rPr>
      </w:pPr>
      <w:r w:rsidRPr="00915361">
        <w:rPr>
          <w:sz w:val="22"/>
          <w:szCs w:val="22"/>
          <w:u w:val="single"/>
        </w:rPr>
        <w:t>GPA: 4.0 / 4.0 (Average Grade: 98%</w:t>
      </w:r>
      <w:r w:rsidR="004D2F1B" w:rsidRPr="00915361">
        <w:rPr>
          <w:sz w:val="22"/>
          <w:szCs w:val="22"/>
          <w:u w:val="single"/>
        </w:rPr>
        <w:t xml:space="preserve">, Letter: </w:t>
      </w:r>
      <w:r w:rsidR="005720F3" w:rsidRPr="00915361">
        <w:rPr>
          <w:sz w:val="22"/>
          <w:szCs w:val="22"/>
          <w:u w:val="single"/>
        </w:rPr>
        <w:t>A+</w:t>
      </w:r>
      <w:r w:rsidRPr="00915361">
        <w:rPr>
          <w:sz w:val="22"/>
          <w:szCs w:val="22"/>
          <w:u w:val="single"/>
        </w:rPr>
        <w:t>)</w:t>
      </w:r>
    </w:p>
    <w:p w14:paraId="5BC975D2" w14:textId="787F43B7" w:rsidR="00CE3871" w:rsidRPr="00915361" w:rsidRDefault="00CE3871" w:rsidP="0014453C">
      <w:pPr>
        <w:pStyle w:val="p1"/>
        <w:spacing w:line="276" w:lineRule="auto"/>
        <w:ind w:left="142"/>
        <w:rPr>
          <w:iCs/>
          <w:sz w:val="22"/>
          <w:szCs w:val="22"/>
          <w:u w:val="single"/>
        </w:rPr>
      </w:pPr>
      <w:r w:rsidRPr="00915361">
        <w:rPr>
          <w:iCs/>
          <w:sz w:val="22"/>
          <w:szCs w:val="22"/>
          <w:u w:val="single"/>
        </w:rPr>
        <w:t>Distinction: Governor-General’s</w:t>
      </w:r>
      <w:r w:rsidRPr="00915361">
        <w:rPr>
          <w:b/>
          <w:iCs/>
          <w:color w:val="000000" w:themeColor="text1"/>
          <w:sz w:val="22"/>
          <w:szCs w:val="22"/>
          <w:u w:val="single"/>
        </w:rPr>
        <w:t xml:space="preserve"> </w:t>
      </w:r>
      <w:r w:rsidRPr="00915361">
        <w:rPr>
          <w:iCs/>
          <w:sz w:val="22"/>
          <w:szCs w:val="22"/>
          <w:u w:val="single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>Algoma University</w:t>
      </w:r>
      <w:r w:rsidRPr="00915361">
        <w:rPr>
          <w:b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430EB5D4" w14:textId="4555B526" w:rsidR="0014453C" w:rsidRPr="00915361" w:rsidRDefault="00DA2116" w:rsidP="0014453C">
      <w:pPr>
        <w:pStyle w:val="p1"/>
        <w:spacing w:line="276" w:lineRule="auto"/>
        <w:ind w:left="142"/>
        <w:rPr>
          <w:sz w:val="22"/>
          <w:szCs w:val="22"/>
          <w:u w:val="single"/>
        </w:rPr>
      </w:pPr>
      <w:r w:rsidRPr="00915361">
        <w:rPr>
          <w:sz w:val="22"/>
          <w:szCs w:val="22"/>
          <w:u w:val="single"/>
        </w:rPr>
        <w:t>GPA: 4.0 / 4.0 (Average Grade: 96%</w:t>
      </w:r>
      <w:r w:rsidR="005720F3" w:rsidRPr="00915361">
        <w:rPr>
          <w:sz w:val="22"/>
          <w:szCs w:val="22"/>
          <w:u w:val="single"/>
        </w:rPr>
        <w:t>, Letter: A+</w:t>
      </w:r>
      <w:r w:rsidRPr="00915361">
        <w:rPr>
          <w:sz w:val="22"/>
          <w:szCs w:val="22"/>
          <w:u w:val="single"/>
        </w:rPr>
        <w:t>)</w:t>
      </w:r>
    </w:p>
    <w:p w14:paraId="04133B6A" w14:textId="7BA6FD9C" w:rsidR="00CE3871" w:rsidRPr="00915361" w:rsidRDefault="00CE3871" w:rsidP="0014453C">
      <w:pPr>
        <w:pStyle w:val="p1"/>
        <w:spacing w:line="276" w:lineRule="auto"/>
        <w:ind w:left="142"/>
        <w:rPr>
          <w:sz w:val="22"/>
          <w:szCs w:val="22"/>
          <w:u w:val="single"/>
        </w:rPr>
      </w:pPr>
      <w:r w:rsidRPr="00915361">
        <w:rPr>
          <w:sz w:val="22"/>
          <w:szCs w:val="22"/>
          <w:u w:val="single"/>
        </w:rPr>
        <w:t>Distinction: Honors, Cum Laude</w:t>
      </w:r>
    </w:p>
    <w:p w14:paraId="027B052E" w14:textId="77777777" w:rsidR="003504A3" w:rsidRPr="00FE2F36" w:rsidRDefault="003504A3" w:rsidP="00D50216">
      <w:pPr>
        <w:pStyle w:val="p1"/>
        <w:spacing w:line="276" w:lineRule="auto"/>
        <w:rPr>
          <w:iCs/>
          <w:sz w:val="6"/>
          <w:szCs w:val="6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>University of Jinan</w:t>
      </w:r>
      <w:r w:rsidRPr="00915361">
        <w:rPr>
          <w:b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692AFE9E" w14:textId="55349EF8" w:rsidR="00A74EB8" w:rsidRPr="00915361" w:rsidRDefault="00A74EB8" w:rsidP="00915361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 xml:space="preserve">Huawei </w:t>
      </w:r>
      <w:r w:rsidR="005D46BE"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 xml:space="preserve">Technologies </w:t>
      </w: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Canada</w:t>
      </w:r>
    </w:p>
    <w:p w14:paraId="555322CE" w14:textId="07F161F1" w:rsidR="00F25E5C" w:rsidRPr="00915361" w:rsidRDefault="004F112B" w:rsidP="00F25E5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ssociate Engineer</w:t>
      </w:r>
      <w:r w:rsidR="005D46BE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, Research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200DC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- 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EC1FD24" w14:textId="27BFCCA9" w:rsidR="00F25E5C" w:rsidRPr="00915361" w:rsidRDefault="00F25E5C" w:rsidP="00915361">
      <w:pPr>
        <w:spacing w:after="120"/>
        <w:rPr>
          <w:rFonts w:ascii="Helvetica" w:hAnsi="Helvetica" w:cs="Times New Roman"/>
          <w:b/>
          <w:bCs/>
          <w:color w:val="2F5496" w:themeColor="accent1" w:themeShade="BF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</w:rPr>
        <w:t>The University of British Columbia</w:t>
      </w:r>
    </w:p>
    <w:p w14:paraId="5C682B13" w14:textId="46DC48AC" w:rsidR="00DF56E2" w:rsidRPr="00915361" w:rsidRDefault="00F25E5C" w:rsidP="00915361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Jan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4F112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200DC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res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915361" w:rsidRDefault="00DF56E2" w:rsidP="00915361">
      <w:pPr>
        <w:spacing w:after="120"/>
        <w:rPr>
          <w:rFonts w:ascii="Helvetica" w:hAnsi="Helvetica" w:cs="Times New Roman"/>
          <w:b/>
          <w:bCs/>
          <w:color w:val="2F5496" w:themeColor="accent1" w:themeShade="BF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</w:rPr>
        <w:t>Lakehead University</w:t>
      </w:r>
    </w:p>
    <w:p w14:paraId="41AD9A9F" w14:textId="5935E2BB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ep.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.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B0DA6C8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540DCCFA" w:rsidR="00DF56E2" w:rsidRPr="00915361" w:rsidRDefault="00DB5E02" w:rsidP="00915361">
      <w:pPr>
        <w:spacing w:after="120"/>
        <w:rPr>
          <w:rFonts w:ascii="Helvetica" w:hAnsi="Helvetica" w:cs="Times New Roman"/>
          <w:b/>
          <w:bCs/>
          <w:color w:val="2F5496" w:themeColor="accent1" w:themeShade="BF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</w:rPr>
        <w:t>Algoma University, BCI-lab</w:t>
      </w:r>
    </w:p>
    <w:p w14:paraId="4BD97DD9" w14:textId="41458E0B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bookmarkStart w:id="0" w:name="COMP-3413-FA"/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915361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915361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29 students</w:t>
      </w:r>
    </w:p>
    <w:p w14:paraId="45D4384C" w14:textId="5151EF84" w:rsidR="00DA2116" w:rsidRPr="00915361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915361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915361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83 students</w:t>
      </w:r>
    </w:p>
    <w:p w14:paraId="7980A33B" w14:textId="43582ED4" w:rsidR="00DA2116" w:rsidRPr="00915361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u w:val="single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915361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915361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70 students</w:t>
      </w:r>
    </w:p>
    <w:p w14:paraId="570316A7" w14:textId="66C55A6B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915361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59 students</w:t>
      </w:r>
    </w:p>
    <w:p w14:paraId="2C88E733" w14:textId="20369476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915361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19 students</w:t>
      </w:r>
    </w:p>
    <w:p w14:paraId="1B1A63E6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915361">
        <w:rPr>
          <w:color w:val="000000" w:themeColor="text1"/>
        </w:rPr>
        <w:t xml:space="preserve"> </w:t>
      </w:r>
      <w:hyperlink r:id="rId10" w:history="1">
        <w:r w:rsidRPr="00915361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915361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38 students</w:t>
      </w:r>
      <w:r w:rsidRPr="00915361"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5E77364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915361">
        <w:rPr>
          <w:color w:val="000000" w:themeColor="text1"/>
        </w:rPr>
        <w:t xml:space="preserve">: </w:t>
      </w:r>
      <w:hyperlink r:id="rId11" w:history="1">
        <w:r w:rsidRPr="00915361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915361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25 students</w:t>
      </w:r>
    </w:p>
    <w:p w14:paraId="1E697BAA" w14:textId="4403F84E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  <w:r w:rsidR="004866F2">
        <w:rPr>
          <w:rFonts w:asciiTheme="minorHAnsi" w:hAnsiTheme="minorHAnsi"/>
          <w:sz w:val="28"/>
          <w:szCs w:val="36"/>
        </w:rPr>
        <w:t>s</w:t>
      </w:r>
    </w:p>
    <w:p w14:paraId="3147996D" w14:textId="1CFE06A6" w:rsidR="001F5A4D" w:rsidRPr="00915361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Journal Reviewer</w:t>
      </w:r>
    </w:p>
    <w:p w14:paraId="5EF15660" w14:textId="22A395D2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915361">
        <w:rPr>
          <w:rFonts w:ascii="Helvetica" w:hAnsi="Helvetica" w:cs="Times New Roman"/>
          <w:color w:val="000000" w:themeColor="text1"/>
          <w:sz w:val="22"/>
          <w:szCs w:val="22"/>
          <w:u w:val="single"/>
          <w:lang w:eastAsia="zh-CN"/>
        </w:rPr>
        <w:t>1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u w:val="single"/>
          <w:lang w:eastAsia="zh-CN"/>
        </w:rPr>
        <w:t xml:space="preserve"> review</w:t>
      </w:r>
      <w:r w:rsidR="00F03282" w:rsidRPr="00915361">
        <w:rPr>
          <w:rFonts w:ascii="Helvetica" w:hAnsi="Helvetica" w:cs="Times New Roman"/>
          <w:color w:val="000000" w:themeColor="text1"/>
          <w:sz w:val="22"/>
          <w:szCs w:val="22"/>
          <w:u w:val="single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u w:val="single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u w:val="single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6A73495F" w14:textId="0E9BBD42" w:rsidR="008223FE" w:rsidRPr="00915361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</w:t>
      </w:r>
      <w:r w:rsidR="00AF5C8B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Journal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u w:val="single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37E4A5B6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512C63" w:rsidRPr="00915361">
        <w:rPr>
          <w:rFonts w:ascii="Helvetica" w:hAnsi="Helvetica" w:cs="Times New Roman"/>
          <w:color w:val="000000" w:themeColor="text1"/>
          <w:sz w:val="22"/>
          <w:szCs w:val="22"/>
          <w:u w:val="single"/>
          <w:lang w:eastAsia="zh-CN"/>
        </w:rPr>
        <w:t>4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u w:val="single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251ABE92" w:rsidR="00FE2F36" w:rsidRPr="00915361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u w:val="single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915361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Conference Reviewer</w:t>
      </w:r>
    </w:p>
    <w:p w14:paraId="1AD3F553" w14:textId="2521AAFA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 IEEE International Conference on Image Processing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915361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Other</w:t>
      </w:r>
    </w:p>
    <w:p w14:paraId="3D64A6D7" w14:textId="1CD0A8DC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Software Development Sector of Turing Computer Association, University of Jinan, China (2015-2016)</w:t>
      </w: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53BED14D" w14:textId="77777777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Journal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</w:p>
    <w:p w14:paraId="31826800" w14:textId="5D55B3D5" w:rsidR="000F533D" w:rsidRPr="003504A3" w:rsidRDefault="000F533D" w:rsidP="000F533D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Yang, Y., Zhang, H., Du, S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FE2F3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FE2F36">
      <w:pPr>
        <w:pStyle w:val="ListParagraph"/>
        <w:spacing w:after="160" w:line="240" w:lineRule="auto"/>
        <w:ind w:left="284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49FA0C99" w14:textId="77777777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Submitted</w:t>
      </w:r>
    </w:p>
    <w:p w14:paraId="4E562C8F" w14:textId="77777777" w:rsidR="004C12F3" w:rsidRDefault="004C12F3" w:rsidP="004C12F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4AE93477" w14:textId="0B7D7805" w:rsidR="004C12F3" w:rsidRPr="004C12F3" w:rsidRDefault="004C12F3" w:rsidP="006E30ED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Liu, Y., Liu, M., </w:t>
      </w:r>
      <w:r w:rsidRPr="004C12F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, Lu, W., Liu, R., &amp; Du, S., “No-reference Stereoscopic Image Quality Assessment by Combining Global and Local Features”, submitted to </w:t>
      </w:r>
      <w:r w:rsidRPr="004C12F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onsumer Electronics</w:t>
      </w:r>
      <w:r w:rsidRPr="004C12F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21D9D4EF" w14:textId="7C19241A" w:rsidR="00C27F9C" w:rsidRPr="00C27F9C" w:rsidRDefault="00DA64BD" w:rsidP="00CC6A25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45DAEA18" w14:textId="6FBC7755" w:rsidR="00C27F9C" w:rsidRPr="00C27F9C" w:rsidRDefault="00C27F9C" w:rsidP="00BA5CD8">
      <w:pPr>
        <w:rPr>
          <w:rFonts w:asciiTheme="majorHAnsi" w:hAnsiTheme="majorHAnsi" w:cstheme="majorHAnsi"/>
          <w:color w:val="2F5496" w:themeColor="accent1" w:themeShade="BF"/>
          <w:sz w:val="20"/>
          <w:szCs w:val="20"/>
        </w:rPr>
      </w:pPr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>* indicates the presenter.</w:t>
      </w:r>
    </w:p>
    <w:p w14:paraId="4AEDC087" w14:textId="6B8B0436" w:rsidR="00CC6A25" w:rsidRPr="00FE2F36" w:rsidRDefault="00F3560D" w:rsidP="00BA5CD8">
      <w:pPr>
        <w:rPr>
          <w:rFonts w:asciiTheme="majorHAnsi" w:hAnsiTheme="majorHAnsi" w:cstheme="majorHAnsi"/>
          <w:color w:val="2F5496" w:themeColor="accent1" w:themeShade="BF"/>
          <w:sz w:val="20"/>
          <w:szCs w:val="20"/>
        </w:rPr>
      </w:pPr>
      <w:r w:rsidRPr="00FE2F36">
        <w:rPr>
          <w:rFonts w:asciiTheme="majorHAnsi" w:hAnsiTheme="majorHAnsi" w:cstheme="majorHAnsi"/>
          <w:b/>
          <w:bCs/>
          <w:color w:val="2F5496" w:themeColor="accent1" w:themeShade="BF"/>
          <w:sz w:val="20"/>
          <w:szCs w:val="20"/>
          <w:vertAlign w:val="superscript"/>
        </w:rPr>
        <w:t>C</w:t>
      </w:r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</w:t>
      </w:r>
      <w:r w:rsidR="00C27F9C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</w:t>
      </w:r>
      <w:r w:rsidR="00CC6A25"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>indicates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wards and Honors</w:t>
      </w:r>
    </w:p>
    <w:p w14:paraId="4F79143A" w14:textId="72C36F22" w:rsidR="00D5731F" w:rsidRPr="00915361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Canada</w:t>
      </w:r>
    </w:p>
    <w:p w14:paraId="0F3EE67C" w14:textId="416ED1DB" w:rsidR="002042BB" w:rsidRPr="00915361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915361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University of British Columbia</w:t>
      </w:r>
    </w:p>
    <w:p w14:paraId="29B36E9B" w14:textId="6FD820BC" w:rsidR="00104F36" w:rsidRPr="00915361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Faculty of Applied Science Graduate Award</w:t>
      </w:r>
    </w:p>
    <w:p w14:paraId="516CBE7D" w14:textId="0AA60D72" w:rsidR="00004E1D" w:rsidRPr="00915361" w:rsidRDefault="00004E1D" w:rsidP="00004E1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1) President's Academic Excellence Initiative PhD Award</w:t>
      </w:r>
    </w:p>
    <w:p w14:paraId="2B83AD50" w14:textId="4BB5FB07" w:rsidR="00A571C6" w:rsidRPr="00915361" w:rsidRDefault="00A571C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ternational Tuition Award</w:t>
      </w:r>
    </w:p>
    <w:p w14:paraId="06E435A6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3A8D0145" w14:textId="77777777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Lakehead University</w:t>
      </w:r>
    </w:p>
    <w:p w14:paraId="4E76886F" w14:textId="0EFFB6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nternational </w:t>
      </w:r>
      <w:r w:rsidR="00534531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atch </w:t>
      </w:r>
      <w:r w:rsidR="00534531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F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und </w:t>
      </w:r>
      <w:r w:rsidR="00534531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ward</w:t>
      </w:r>
    </w:p>
    <w:p w14:paraId="0317C3BD" w14:textId="3FD3CF4E" w:rsidR="002C78BC" w:rsidRPr="00915361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(2019) </w:t>
      </w:r>
      <w:r w:rsidRPr="00915361">
        <w:rPr>
          <w:rFonts w:ascii="Helvetica" w:eastAsiaTheme="minorEastAsia" w:hAnsi="Helvetica" w:cs="Times New Roman" w:hint="eastAsia"/>
          <w:bCs/>
          <w:color w:val="000000" w:themeColor="text1"/>
          <w:sz w:val="22"/>
          <w:szCs w:val="22"/>
          <w:lang w:eastAsia="zh-CN"/>
        </w:rPr>
        <w:t>CUPE</w:t>
      </w:r>
      <w:r w:rsidRPr="00915361">
        <w:rPr>
          <w:rFonts w:ascii="Helvetica" w:eastAsiaTheme="minorEastAsia" w:hAnsi="Helvetica" w:cs="Times New Roman"/>
          <w:bCs/>
          <w:color w:val="000000" w:themeColor="text1"/>
          <w:sz w:val="22"/>
          <w:szCs w:val="22"/>
          <w:lang w:eastAsia="zh-CN"/>
        </w:rPr>
        <w:t xml:space="preserve"> Professional Development Bursary</w:t>
      </w:r>
    </w:p>
    <w:p w14:paraId="345CF865" w14:textId="272D2715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Faculty of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cience and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E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vironmental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tudies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ward</w:t>
      </w:r>
    </w:p>
    <w:p w14:paraId="6DB20E02" w14:textId="7ED9685A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8, 2019) Graduate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sistantship</w:t>
      </w:r>
    </w:p>
    <w:p w14:paraId="62D06254" w14:textId="532C1678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8, 2019) Faculty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R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search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ward</w:t>
      </w:r>
    </w:p>
    <w:p w14:paraId="5D66CC03" w14:textId="0FF6ED71" w:rsidR="002C78BC" w:rsidRPr="00915361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 Graduate Travel Award</w:t>
      </w:r>
    </w:p>
    <w:p w14:paraId="6F59173D" w14:textId="30BEF816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8) Lakehead </w:t>
      </w:r>
      <w:r w:rsidR="009265A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U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iversity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E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trance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ward</w:t>
      </w:r>
    </w:p>
    <w:p w14:paraId="47DD807C" w14:textId="78E8BD54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8) Lakehead University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ternational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E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trance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ward</w:t>
      </w:r>
    </w:p>
    <w:p w14:paraId="179702AB" w14:textId="64A8EDE1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8) Faculty of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cience and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E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vironmental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tudies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E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trance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hyperlink r:id="rId13" w:history="1">
        <w:r w:rsidRPr="00915361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sing Machine Learning in Gomoku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Other</w:t>
      </w:r>
    </w:p>
    <w:p w14:paraId="3BE9F5CA" w14:textId="1CAE5F8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, Ongoing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(</w:t>
      </w:r>
      <w:hyperlink r:id="rId14" w:history="1">
        <w:r w:rsidR="00BD07F9" w:rsidRPr="00915361">
          <w:rPr>
            <w:rStyle w:val="Hyperlink"/>
            <w:sz w:val="22"/>
            <w:szCs w:val="22"/>
            <w:lang w:eastAsia="zh-CN"/>
          </w:rPr>
          <w:t>https://github.com/PeizhiYan/zenflow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1) Light-Field Image Refocusing User Interface (</w:t>
      </w:r>
      <w:hyperlink r:id="rId15" w:history="1">
        <w:r w:rsidRPr="00915361">
          <w:rPr>
            <w:rStyle w:val="Hyperlink"/>
            <w:rFonts w:ascii="Helvetica" w:hAnsi="Helvetica" w:cs="Times New Roman"/>
            <w:lang w:eastAsia="zh-CN"/>
          </w:rPr>
          <w:t>https://www.youtube.com/watch?v=pRxXQcuVQSs&amp;t=9s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6" w:history="1">
        <w:r w:rsidRPr="00915361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Tensorflow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plementation of Extreme Learning Autoencoder (</w:t>
      </w:r>
      <w:hyperlink r:id="rId17" w:history="1">
        <w:r w:rsidRPr="00915361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hyperlink r:id="rId18" w:history="1">
        <w:r w:rsidRPr="00915361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915361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lastRenderedPageBreak/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614CFEC6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braries: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, Tensorflow,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orch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Keras, Gurobi, Paper.js</w:t>
      </w:r>
    </w:p>
    <w:p w14:paraId="26BA4B7F" w14:textId="064E41C4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Xcode, Linux, Matlab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0353B56A" w14:textId="733805F4" w:rsidR="00FF22ED" w:rsidRPr="00915361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V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sua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t</w:t>
      </w:r>
      <w:r w:rsidR="000A2200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,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38B5F005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Updated on </w:t>
      </w:r>
      <w:r w:rsidR="00F335A7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Sep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A23A0E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="00F335A7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0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507A8E"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1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D1644" w14:textId="77777777" w:rsidR="006D7401" w:rsidRDefault="006D7401" w:rsidP="00C458D4">
      <w:r>
        <w:separator/>
      </w:r>
    </w:p>
  </w:endnote>
  <w:endnote w:type="continuationSeparator" w:id="0">
    <w:p w14:paraId="472B80B8" w14:textId="77777777" w:rsidR="006D7401" w:rsidRDefault="006D7401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Āތ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C87316" w14:textId="77777777" w:rsidR="006D7401" w:rsidRDefault="006D7401" w:rsidP="00C458D4">
      <w:r>
        <w:separator/>
      </w:r>
    </w:p>
  </w:footnote>
  <w:footnote w:type="continuationSeparator" w:id="0">
    <w:p w14:paraId="32C13EE3" w14:textId="77777777" w:rsidR="006D7401" w:rsidRDefault="006D7401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25725"/>
    <w:rsid w:val="00033EB4"/>
    <w:rsid w:val="00033F19"/>
    <w:rsid w:val="000560DF"/>
    <w:rsid w:val="00061348"/>
    <w:rsid w:val="00066474"/>
    <w:rsid w:val="00080843"/>
    <w:rsid w:val="00095914"/>
    <w:rsid w:val="000A2200"/>
    <w:rsid w:val="000A7099"/>
    <w:rsid w:val="000C47FD"/>
    <w:rsid w:val="000D47EF"/>
    <w:rsid w:val="000E2CB9"/>
    <w:rsid w:val="000F533D"/>
    <w:rsid w:val="00100445"/>
    <w:rsid w:val="00104F36"/>
    <w:rsid w:val="00120392"/>
    <w:rsid w:val="001317EA"/>
    <w:rsid w:val="0013414E"/>
    <w:rsid w:val="0014453C"/>
    <w:rsid w:val="00173A6F"/>
    <w:rsid w:val="00180550"/>
    <w:rsid w:val="00195DB3"/>
    <w:rsid w:val="00196364"/>
    <w:rsid w:val="001C615D"/>
    <w:rsid w:val="001D73B8"/>
    <w:rsid w:val="001E163C"/>
    <w:rsid w:val="001F1FFF"/>
    <w:rsid w:val="001F5A4D"/>
    <w:rsid w:val="00200DC5"/>
    <w:rsid w:val="002042BB"/>
    <w:rsid w:val="002042D6"/>
    <w:rsid w:val="00212120"/>
    <w:rsid w:val="00233AED"/>
    <w:rsid w:val="002848C6"/>
    <w:rsid w:val="0029538B"/>
    <w:rsid w:val="00295569"/>
    <w:rsid w:val="002A235C"/>
    <w:rsid w:val="002A2CB2"/>
    <w:rsid w:val="002B2CC0"/>
    <w:rsid w:val="002B2D6A"/>
    <w:rsid w:val="002B7D95"/>
    <w:rsid w:val="002C78BC"/>
    <w:rsid w:val="00307EF3"/>
    <w:rsid w:val="00345199"/>
    <w:rsid w:val="003504A3"/>
    <w:rsid w:val="00355D73"/>
    <w:rsid w:val="00357B23"/>
    <w:rsid w:val="003601C7"/>
    <w:rsid w:val="0036631B"/>
    <w:rsid w:val="003728FB"/>
    <w:rsid w:val="0037782C"/>
    <w:rsid w:val="00385EA2"/>
    <w:rsid w:val="003865DA"/>
    <w:rsid w:val="0039589E"/>
    <w:rsid w:val="003A482A"/>
    <w:rsid w:val="003A75BE"/>
    <w:rsid w:val="003B65A5"/>
    <w:rsid w:val="003C08C6"/>
    <w:rsid w:val="003C3363"/>
    <w:rsid w:val="00401FBC"/>
    <w:rsid w:val="0040292F"/>
    <w:rsid w:val="004173A1"/>
    <w:rsid w:val="00433146"/>
    <w:rsid w:val="00470EDF"/>
    <w:rsid w:val="0048092B"/>
    <w:rsid w:val="00483DF8"/>
    <w:rsid w:val="004866F2"/>
    <w:rsid w:val="004971F8"/>
    <w:rsid w:val="004A1EEC"/>
    <w:rsid w:val="004B020C"/>
    <w:rsid w:val="004B2D9D"/>
    <w:rsid w:val="004C12F3"/>
    <w:rsid w:val="004D2F1B"/>
    <w:rsid w:val="004E4660"/>
    <w:rsid w:val="004F112B"/>
    <w:rsid w:val="00501033"/>
    <w:rsid w:val="00507A8E"/>
    <w:rsid w:val="00512C63"/>
    <w:rsid w:val="0052121D"/>
    <w:rsid w:val="00534531"/>
    <w:rsid w:val="00552E88"/>
    <w:rsid w:val="005557F2"/>
    <w:rsid w:val="005720F3"/>
    <w:rsid w:val="00577952"/>
    <w:rsid w:val="00584465"/>
    <w:rsid w:val="005906F5"/>
    <w:rsid w:val="00596797"/>
    <w:rsid w:val="005B264F"/>
    <w:rsid w:val="005D46BE"/>
    <w:rsid w:val="005D7C58"/>
    <w:rsid w:val="00633FB6"/>
    <w:rsid w:val="006620B9"/>
    <w:rsid w:val="00671E5B"/>
    <w:rsid w:val="006770A4"/>
    <w:rsid w:val="006860DD"/>
    <w:rsid w:val="006A06A3"/>
    <w:rsid w:val="006A2B04"/>
    <w:rsid w:val="006A387E"/>
    <w:rsid w:val="006A3C2D"/>
    <w:rsid w:val="006A6B6F"/>
    <w:rsid w:val="006B2BBB"/>
    <w:rsid w:val="006B3A38"/>
    <w:rsid w:val="006D7401"/>
    <w:rsid w:val="006F0DA0"/>
    <w:rsid w:val="006F3933"/>
    <w:rsid w:val="00713BDF"/>
    <w:rsid w:val="00733F5E"/>
    <w:rsid w:val="00742DAF"/>
    <w:rsid w:val="00745091"/>
    <w:rsid w:val="00755992"/>
    <w:rsid w:val="00757DF1"/>
    <w:rsid w:val="00794F36"/>
    <w:rsid w:val="007961DF"/>
    <w:rsid w:val="007E12E7"/>
    <w:rsid w:val="00800311"/>
    <w:rsid w:val="00803840"/>
    <w:rsid w:val="008223FE"/>
    <w:rsid w:val="00847065"/>
    <w:rsid w:val="00847161"/>
    <w:rsid w:val="008601D7"/>
    <w:rsid w:val="0086478D"/>
    <w:rsid w:val="008B29F1"/>
    <w:rsid w:val="008B3C9A"/>
    <w:rsid w:val="008D038F"/>
    <w:rsid w:val="00914B3D"/>
    <w:rsid w:val="00915361"/>
    <w:rsid w:val="009265A5"/>
    <w:rsid w:val="00927314"/>
    <w:rsid w:val="00930668"/>
    <w:rsid w:val="00931E18"/>
    <w:rsid w:val="00943332"/>
    <w:rsid w:val="00944496"/>
    <w:rsid w:val="00944666"/>
    <w:rsid w:val="00951550"/>
    <w:rsid w:val="0096151C"/>
    <w:rsid w:val="00966811"/>
    <w:rsid w:val="00971576"/>
    <w:rsid w:val="0097462C"/>
    <w:rsid w:val="00983AF3"/>
    <w:rsid w:val="009905F1"/>
    <w:rsid w:val="009958CA"/>
    <w:rsid w:val="00997F19"/>
    <w:rsid w:val="009A77EF"/>
    <w:rsid w:val="00A1058D"/>
    <w:rsid w:val="00A20F06"/>
    <w:rsid w:val="00A23A0E"/>
    <w:rsid w:val="00A37674"/>
    <w:rsid w:val="00A45E06"/>
    <w:rsid w:val="00A571C6"/>
    <w:rsid w:val="00A626E2"/>
    <w:rsid w:val="00A74EB8"/>
    <w:rsid w:val="00A935E0"/>
    <w:rsid w:val="00AC0DFF"/>
    <w:rsid w:val="00AD678B"/>
    <w:rsid w:val="00AE5BB2"/>
    <w:rsid w:val="00AF5C8B"/>
    <w:rsid w:val="00B3382A"/>
    <w:rsid w:val="00B3614A"/>
    <w:rsid w:val="00B373CB"/>
    <w:rsid w:val="00B51709"/>
    <w:rsid w:val="00B558E2"/>
    <w:rsid w:val="00BA29DC"/>
    <w:rsid w:val="00BA5CD8"/>
    <w:rsid w:val="00BD07F9"/>
    <w:rsid w:val="00BD5419"/>
    <w:rsid w:val="00BD6AB8"/>
    <w:rsid w:val="00BE43A4"/>
    <w:rsid w:val="00BE63FE"/>
    <w:rsid w:val="00C27F9C"/>
    <w:rsid w:val="00C443A3"/>
    <w:rsid w:val="00C443E6"/>
    <w:rsid w:val="00C458D4"/>
    <w:rsid w:val="00C45CE8"/>
    <w:rsid w:val="00C47789"/>
    <w:rsid w:val="00C61A31"/>
    <w:rsid w:val="00C71746"/>
    <w:rsid w:val="00C76A24"/>
    <w:rsid w:val="00C95CB3"/>
    <w:rsid w:val="00CC6A25"/>
    <w:rsid w:val="00CD6388"/>
    <w:rsid w:val="00CE1509"/>
    <w:rsid w:val="00CE3871"/>
    <w:rsid w:val="00CF2660"/>
    <w:rsid w:val="00CF7CAB"/>
    <w:rsid w:val="00D23D52"/>
    <w:rsid w:val="00D50216"/>
    <w:rsid w:val="00D5731F"/>
    <w:rsid w:val="00D94B7B"/>
    <w:rsid w:val="00DA2116"/>
    <w:rsid w:val="00DA64BD"/>
    <w:rsid w:val="00DB5E02"/>
    <w:rsid w:val="00DD784A"/>
    <w:rsid w:val="00DF390E"/>
    <w:rsid w:val="00DF56E2"/>
    <w:rsid w:val="00E17EBF"/>
    <w:rsid w:val="00E35078"/>
    <w:rsid w:val="00E50E85"/>
    <w:rsid w:val="00E63787"/>
    <w:rsid w:val="00E9494F"/>
    <w:rsid w:val="00EA320E"/>
    <w:rsid w:val="00EA5526"/>
    <w:rsid w:val="00ED612C"/>
    <w:rsid w:val="00EE0372"/>
    <w:rsid w:val="00F03282"/>
    <w:rsid w:val="00F25E5C"/>
    <w:rsid w:val="00F335A7"/>
    <w:rsid w:val="00F34FB3"/>
    <w:rsid w:val="00F3560D"/>
    <w:rsid w:val="00F36A8A"/>
    <w:rsid w:val="00F41908"/>
    <w:rsid w:val="00F4194F"/>
    <w:rsid w:val="00F51349"/>
    <w:rsid w:val="00F56677"/>
    <w:rsid w:val="00F64DFC"/>
    <w:rsid w:val="00F84FA6"/>
    <w:rsid w:val="00F8535F"/>
    <w:rsid w:val="00FA5C2E"/>
    <w:rsid w:val="00FA6A0F"/>
    <w:rsid w:val="00FD38BC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000000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Āތ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0D4CD7"/>
    <w:rsid w:val="000D6F88"/>
    <w:rsid w:val="00112688"/>
    <w:rsid w:val="00124399"/>
    <w:rsid w:val="0015711E"/>
    <w:rsid w:val="00163254"/>
    <w:rsid w:val="00167DB9"/>
    <w:rsid w:val="00232DA0"/>
    <w:rsid w:val="002935DB"/>
    <w:rsid w:val="002946E8"/>
    <w:rsid w:val="002E07E4"/>
    <w:rsid w:val="003567EF"/>
    <w:rsid w:val="00382BE7"/>
    <w:rsid w:val="00436FF8"/>
    <w:rsid w:val="00486EE3"/>
    <w:rsid w:val="004A16C5"/>
    <w:rsid w:val="005E0464"/>
    <w:rsid w:val="0060763E"/>
    <w:rsid w:val="0064023B"/>
    <w:rsid w:val="00667171"/>
    <w:rsid w:val="006C5D6A"/>
    <w:rsid w:val="006F4232"/>
    <w:rsid w:val="00703E66"/>
    <w:rsid w:val="0076034F"/>
    <w:rsid w:val="0076370A"/>
    <w:rsid w:val="00785AE2"/>
    <w:rsid w:val="007D087D"/>
    <w:rsid w:val="00817F1C"/>
    <w:rsid w:val="00822B12"/>
    <w:rsid w:val="0083007F"/>
    <w:rsid w:val="00850BE1"/>
    <w:rsid w:val="00855A2A"/>
    <w:rsid w:val="00857395"/>
    <w:rsid w:val="00891E8F"/>
    <w:rsid w:val="008B3124"/>
    <w:rsid w:val="008E34F4"/>
    <w:rsid w:val="0091658A"/>
    <w:rsid w:val="00930882"/>
    <w:rsid w:val="00931D21"/>
    <w:rsid w:val="0093312E"/>
    <w:rsid w:val="009455E0"/>
    <w:rsid w:val="00975E84"/>
    <w:rsid w:val="00A34702"/>
    <w:rsid w:val="00A81CD2"/>
    <w:rsid w:val="00A96350"/>
    <w:rsid w:val="00AB1602"/>
    <w:rsid w:val="00B43245"/>
    <w:rsid w:val="00B71680"/>
    <w:rsid w:val="00B97577"/>
    <w:rsid w:val="00BD4DFB"/>
    <w:rsid w:val="00BD5CEA"/>
    <w:rsid w:val="00CC775D"/>
    <w:rsid w:val="00D06639"/>
    <w:rsid w:val="00D97D88"/>
    <w:rsid w:val="00DB7025"/>
    <w:rsid w:val="00DD45E5"/>
    <w:rsid w:val="00DF61D0"/>
    <w:rsid w:val="00E34342"/>
    <w:rsid w:val="00E420BC"/>
    <w:rsid w:val="00E54D97"/>
    <w:rsid w:val="00F1451C"/>
    <w:rsid w:val="00F225C2"/>
    <w:rsid w:val="00F57676"/>
    <w:rsid w:val="00F73451"/>
    <w:rsid w:val="00F91F14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4</Pages>
  <Words>1203</Words>
  <Characters>686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an Matthew</cp:lastModifiedBy>
  <cp:revision>176</cp:revision>
  <cp:lastPrinted>2020-12-13T04:36:00Z</cp:lastPrinted>
  <dcterms:created xsi:type="dcterms:W3CDTF">2020-03-09T05:27:00Z</dcterms:created>
  <dcterms:modified xsi:type="dcterms:W3CDTF">2021-09-17T05:45:00Z</dcterms:modified>
</cp:coreProperties>
</file>